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5A0EA2"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A83EE2C" w:rsidR="0082223F" w:rsidRDefault="0082223F" w:rsidP="0082223F">
      <w:pPr>
        <w:pStyle w:val="Title"/>
      </w:pPr>
      <w:r>
        <w:t xml:space="preserve">Week </w:t>
      </w:r>
      <w:r w:rsidR="00013908">
        <w:t>4</w:t>
      </w:r>
      <w:r>
        <w:t xml:space="preserve">: </w:t>
      </w:r>
      <w:r w:rsidR="00ED40C1">
        <w:t>Generating Shakespear</w:t>
      </w:r>
      <w:r w:rsidR="008516AC">
        <w:t>e</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77777777" w:rsidR="00E82898" w:rsidRDefault="00E82898" w:rsidP="0082223F">
      <w:pPr>
        <w:jc w:val="center"/>
      </w:pPr>
      <w:r w:rsidRPr="00877007">
        <w:t>TIM-</w:t>
      </w:r>
      <w:r>
        <w:t>8150</w:t>
      </w:r>
      <w:r w:rsidRPr="00877007">
        <w:t xml:space="preserve">: </w:t>
      </w:r>
      <w:r>
        <w:t xml:space="preserve">Artificial Intelligence </w:t>
      </w:r>
    </w:p>
    <w:p w14:paraId="13BFFB78" w14:textId="7D053FCB" w:rsidR="00CB25E9" w:rsidRDefault="00E82898" w:rsidP="0082223F">
      <w:pPr>
        <w:jc w:val="center"/>
      </w:pPr>
      <w:r>
        <w:t xml:space="preserve">October </w:t>
      </w:r>
      <w:r w:rsidR="00013908">
        <w:t>25</w:t>
      </w:r>
      <w:r w:rsidR="006D793E">
        <w:t>,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7C95FDE4" w:rsidR="0082223F" w:rsidRDefault="00ED40C1" w:rsidP="005B7079">
      <w:pPr>
        <w:pStyle w:val="Heading1"/>
      </w:pPr>
      <w:r>
        <w:lastRenderedPageBreak/>
        <w:t>Generating Shakespeare</w:t>
      </w:r>
    </w:p>
    <w:p w14:paraId="213A06D8" w14:textId="427772E3" w:rsidR="001A2AFC" w:rsidRPr="00283615" w:rsidRDefault="001A2AFC" w:rsidP="001A2AFC">
      <w:pPr>
        <w:ind w:firstLine="720"/>
      </w:pPr>
      <w:r>
        <w:t>Natural Language Processing (NLP) is a broad topic that covers both the parsing and creation of human language</w:t>
      </w:r>
      <w:r w:rsidR="002132E4" w:rsidRPr="002132E4">
        <w:t xml:space="preserve"> </w:t>
      </w:r>
      <w:sdt>
        <w:sdtPr>
          <w:id w:val="-159548386"/>
          <w:citation/>
        </w:sdtPr>
        <w:sdtContent>
          <w:r w:rsidR="002132E4">
            <w:fldChar w:fldCharType="begin"/>
          </w:r>
          <w:r w:rsidR="002132E4">
            <w:instrText xml:space="preserve">CITATION Sin17 \l 1033 </w:instrText>
          </w:r>
          <w:r w:rsidR="002132E4">
            <w:fldChar w:fldCharType="separate"/>
          </w:r>
          <w:r w:rsidR="002132E4">
            <w:rPr>
              <w:noProof/>
            </w:rPr>
            <w:t>(Sintoris &amp; Vergidis, 2017)</w:t>
          </w:r>
          <w:r w:rsidR="002132E4">
            <w:fldChar w:fldCharType="end"/>
          </w:r>
        </w:sdtContent>
      </w:sdt>
      <w:r>
        <w:t>.</w:t>
      </w:r>
      <w:r w:rsidR="00456FEC">
        <w:t xml:space="preserve">  When Artificially Intelligent (A.I.) systems generate content, such as movie dialog, it virally spreads across social media and our imagination</w:t>
      </w:r>
      <w:sdt>
        <w:sdtPr>
          <w:id w:val="794946257"/>
          <w:citation/>
        </w:sdtPr>
        <w:sdtContent>
          <w:r w:rsidR="00343FCA">
            <w:fldChar w:fldCharType="begin"/>
          </w:r>
          <w:r w:rsidR="00343FCA">
            <w:instrText xml:space="preserve"> CITATION Tho19 \l 1033 </w:instrText>
          </w:r>
          <w:r w:rsidR="00343FCA">
            <w:fldChar w:fldCharType="separate"/>
          </w:r>
          <w:r w:rsidR="00343FCA">
            <w:rPr>
              <w:noProof/>
            </w:rPr>
            <w:t xml:space="preserve"> (Thomas, 2019)</w:t>
          </w:r>
          <w:r w:rsidR="00343FCA">
            <w:fldChar w:fldCharType="end"/>
          </w:r>
        </w:sdtContent>
      </w:sdt>
      <w:r w:rsidR="00456FEC">
        <w:t xml:space="preserve">.  Many practitioners begin their journey toward </w:t>
      </w:r>
      <w:r w:rsidR="00B309FF">
        <w:t xml:space="preserve">these </w:t>
      </w:r>
      <w:r w:rsidR="002132E4">
        <w:t xml:space="preserve">impressive </w:t>
      </w:r>
      <w:r w:rsidR="00B309FF">
        <w:t xml:space="preserve">results by first </w:t>
      </w:r>
      <w:r w:rsidR="00283615">
        <w:t xml:space="preserve">generating </w:t>
      </w:r>
      <w:r w:rsidR="00456FEC">
        <w:rPr>
          <w:i/>
          <w:iCs/>
        </w:rPr>
        <w:t>Shakespeare</w:t>
      </w:r>
      <w:r w:rsidR="00456FEC">
        <w:t xml:space="preserve"> </w:t>
      </w:r>
      <w:r w:rsidR="00456FEC" w:rsidRPr="00283615">
        <w:rPr>
          <w:i/>
          <w:iCs/>
        </w:rPr>
        <w:t>Plays</w:t>
      </w:r>
      <w:r w:rsidR="00283615">
        <w:t>.  While solutions range in complexity, they all inher</w:t>
      </w:r>
      <w:r w:rsidR="005E2D01">
        <w:t>ent</w:t>
      </w:r>
      <w:r w:rsidR="00283615">
        <w:t xml:space="preserve">ly </w:t>
      </w:r>
      <w:r w:rsidR="002132E4">
        <w:t xml:space="preserve">from </w:t>
      </w:r>
      <w:r w:rsidR="00283615">
        <w:t xml:space="preserve">the same </w:t>
      </w:r>
      <w:r w:rsidR="005E2D01">
        <w:t xml:space="preserve">design </w:t>
      </w:r>
      <w:r w:rsidR="00283615">
        <w:t>architecture</w:t>
      </w:r>
      <w:r w:rsidR="005E2D01">
        <w:t xml:space="preserve"> (see Figure 1).  First, training example data feeds into a learning algorithm to produce a statistical model of the grammar.  Second, a generator process takes seed information and emits words (tokens) that are likely to follow.</w:t>
      </w:r>
    </w:p>
    <w:p w14:paraId="64103B97" w14:textId="7E281E54" w:rsidR="00283615" w:rsidRDefault="00283615" w:rsidP="00283615">
      <w:pPr>
        <w:pStyle w:val="Caption"/>
      </w:pPr>
      <w:r>
        <w:t xml:space="preserve">Figure 1: </w:t>
      </w:r>
      <w:r w:rsidR="00E54BD6">
        <w:t>Generator System Design</w:t>
      </w:r>
    </w:p>
    <w:p w14:paraId="497D9145" w14:textId="5FAADDEA" w:rsidR="00283615" w:rsidRDefault="005E2D01" w:rsidP="00283615">
      <w:pPr>
        <w:jc w:val="center"/>
      </w:pPr>
      <w:r>
        <w:rPr>
          <w:noProof/>
        </w:rPr>
        <w:drawing>
          <wp:inline distT="0" distB="0" distL="0" distR="0" wp14:anchorId="3053C88D" wp14:editId="04B2EFEC">
            <wp:extent cx="4568773" cy="1816925"/>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579633" cy="1821244"/>
                    </a:xfrm>
                    <a:prstGeom prst="rect">
                      <a:avLst/>
                    </a:prstGeom>
                  </pic:spPr>
                </pic:pic>
              </a:graphicData>
            </a:graphic>
          </wp:inline>
        </w:drawing>
      </w:r>
    </w:p>
    <w:p w14:paraId="39104827" w14:textId="77777777" w:rsidR="00572940" w:rsidRPr="00283615" w:rsidRDefault="00572940" w:rsidP="00283615">
      <w:pPr>
        <w:jc w:val="center"/>
      </w:pPr>
    </w:p>
    <w:p w14:paraId="487F05F3" w14:textId="46951F00" w:rsidR="00B309FF" w:rsidRDefault="005E2D01" w:rsidP="00B309FF">
      <w:pPr>
        <w:pStyle w:val="Heading2"/>
      </w:pPr>
      <w:r>
        <w:t>Dataset Details</w:t>
      </w:r>
    </w:p>
    <w:p w14:paraId="70C0010D" w14:textId="152F2F11" w:rsidR="00604AF2" w:rsidRDefault="00B309FF" w:rsidP="00B309FF">
      <w:r>
        <w:tab/>
        <w:t xml:space="preserve">The </w:t>
      </w:r>
      <w:r>
        <w:rPr>
          <w:i/>
          <w:iCs/>
        </w:rPr>
        <w:t>Tiny Shakespeare Dataset</w:t>
      </w:r>
      <w:r>
        <w:t xml:space="preserve"> is approximately one megabyte in size and contains 40,000 lines from various plays</w:t>
      </w:r>
      <w:sdt>
        <w:sdtPr>
          <w:id w:val="-512224470"/>
          <w:citation/>
        </w:sdtPr>
        <w:sdtContent>
          <w:r w:rsidR="00604AF2">
            <w:fldChar w:fldCharType="begin"/>
          </w:r>
          <w:r w:rsidR="00604AF2">
            <w:instrText xml:space="preserve"> CITATION Ten201 \l 1033 </w:instrText>
          </w:r>
          <w:r w:rsidR="00604AF2">
            <w:fldChar w:fldCharType="separate"/>
          </w:r>
          <w:r w:rsidR="00604AF2">
            <w:rPr>
              <w:noProof/>
            </w:rPr>
            <w:t xml:space="preserve"> (TensorFlow, 2020)</w:t>
          </w:r>
          <w:r w:rsidR="00604AF2">
            <w:fldChar w:fldCharType="end"/>
          </w:r>
        </w:sdtContent>
      </w:sdt>
      <w:r>
        <w:t>.</w:t>
      </w:r>
      <w:r w:rsidR="00604AF2">
        <w:t xml:space="preserve">  Each entry begins with the actor’s name, followed by their passage</w:t>
      </w:r>
      <w:r w:rsidR="005E2D01">
        <w:t xml:space="preserve"> (see Figure 2)</w:t>
      </w:r>
      <w:r w:rsidR="00604AF2">
        <w:t>.</w:t>
      </w:r>
      <w:r w:rsidR="00572940">
        <w:t xml:space="preserve">  This small data appears in many tutorials and experiments due to being both open-source and fun.</w:t>
      </w:r>
    </w:p>
    <w:tbl>
      <w:tblPr>
        <w:tblStyle w:val="TableGrid"/>
        <w:tblW w:w="0" w:type="auto"/>
        <w:tblLook w:val="04A0" w:firstRow="1" w:lastRow="0" w:firstColumn="1" w:lastColumn="0" w:noHBand="0" w:noVBand="1"/>
      </w:tblPr>
      <w:tblGrid>
        <w:gridCol w:w="4675"/>
        <w:gridCol w:w="4675"/>
      </w:tblGrid>
      <w:tr w:rsidR="0040676F" w14:paraId="4E8BA4AE" w14:textId="77777777" w:rsidTr="0040676F">
        <w:tc>
          <w:tcPr>
            <w:tcW w:w="4675" w:type="dxa"/>
          </w:tcPr>
          <w:p w14:paraId="29FA01B2" w14:textId="77777777" w:rsidR="0040676F" w:rsidRDefault="0040676F" w:rsidP="0040676F">
            <w:pPr>
              <w:pStyle w:val="Caption"/>
            </w:pPr>
            <w:r>
              <w:lastRenderedPageBreak/>
              <w:t>Figure 2: Excerpt of Input</w:t>
            </w:r>
          </w:p>
          <w:p w14:paraId="1FE6CB5D" w14:textId="1C08CD48" w:rsidR="0040676F" w:rsidRDefault="0040676F" w:rsidP="0040676F">
            <w:pPr>
              <w:jc w:val="center"/>
            </w:pPr>
            <w:r>
              <w:rPr>
                <w:noProof/>
              </w:rPr>
              <w:drawing>
                <wp:inline distT="0" distB="0" distL="0" distR="0" wp14:anchorId="18B8132F" wp14:editId="551C6F39">
                  <wp:extent cx="2517569" cy="18376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69672" cy="1948717"/>
                          </a:xfrm>
                          <a:prstGeom prst="rect">
                            <a:avLst/>
                          </a:prstGeom>
                        </pic:spPr>
                      </pic:pic>
                    </a:graphicData>
                  </a:graphic>
                </wp:inline>
              </w:drawing>
            </w:r>
          </w:p>
        </w:tc>
        <w:tc>
          <w:tcPr>
            <w:tcW w:w="4675" w:type="dxa"/>
          </w:tcPr>
          <w:p w14:paraId="74146C4C" w14:textId="65445C2E" w:rsidR="0040676F" w:rsidRDefault="0040676F" w:rsidP="00B309FF">
            <w:r>
              <w:rPr>
                <w:noProof/>
              </w:rPr>
              <w:drawing>
                <wp:inline distT="0" distB="0" distL="0" distR="0" wp14:anchorId="0A914EE5" wp14:editId="1A086349">
                  <wp:extent cx="2371725" cy="2156482"/>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402082" cy="2184084"/>
                          </a:xfrm>
                          <a:prstGeom prst="rect">
                            <a:avLst/>
                          </a:prstGeom>
                        </pic:spPr>
                      </pic:pic>
                    </a:graphicData>
                  </a:graphic>
                </wp:inline>
              </w:drawing>
            </w:r>
          </w:p>
        </w:tc>
      </w:tr>
    </w:tbl>
    <w:p w14:paraId="46C97ED8" w14:textId="77777777" w:rsidR="002C7312" w:rsidRDefault="002C7312" w:rsidP="00570DAB"/>
    <w:p w14:paraId="2CD12EF2" w14:textId="634AC737" w:rsidR="005E2D01" w:rsidRDefault="005E2D01" w:rsidP="00AF4701">
      <w:pPr>
        <w:pStyle w:val="Heading1"/>
      </w:pPr>
      <w:r>
        <w:t>Learn</w:t>
      </w:r>
      <w:r w:rsidR="00AF4701">
        <w:t>ing</w:t>
      </w:r>
      <w:r>
        <w:t xml:space="preserve"> </w:t>
      </w:r>
      <w:r w:rsidR="000578C9">
        <w:t xml:space="preserve">and Generation </w:t>
      </w:r>
      <w:r>
        <w:t>Process</w:t>
      </w:r>
      <w:r w:rsidR="000578C9">
        <w:t>es</w:t>
      </w:r>
    </w:p>
    <w:p w14:paraId="672C7F9B" w14:textId="30F6EFC9" w:rsidR="005E2D01" w:rsidRDefault="00396F82" w:rsidP="005E2D01">
      <w:r>
        <w:tab/>
        <w:t xml:space="preserve">This work reviews two </w:t>
      </w:r>
      <w:r w:rsidR="00CE560E">
        <w:t xml:space="preserve">different </w:t>
      </w:r>
      <w:r>
        <w:t>processes called Markov Decision Processes (MDP) and Generative Pretrained Transformer (GPT).  MDP models the probabilities that two dependent actions will take place by running experiments and measuring the outcomes</w:t>
      </w:r>
      <w:sdt>
        <w:sdtPr>
          <w:id w:val="633681884"/>
          <w:citation/>
        </w:sdtPr>
        <w:sdtContent>
          <w:r w:rsidR="00CE560E">
            <w:fldChar w:fldCharType="begin"/>
          </w:r>
          <w:r w:rsidR="00CE560E">
            <w:instrText xml:space="preserve"> CITATION Kah14 \l 1033 </w:instrText>
          </w:r>
          <w:r w:rsidR="00CE560E">
            <w:fldChar w:fldCharType="separate"/>
          </w:r>
          <w:r w:rsidR="00CE560E">
            <w:rPr>
              <w:noProof/>
            </w:rPr>
            <w:t xml:space="preserve"> (Kahn Academy, 2014)</w:t>
          </w:r>
          <w:r w:rsidR="00CE560E">
            <w:fldChar w:fldCharType="end"/>
          </w:r>
        </w:sdtContent>
      </w:sdt>
      <w:r>
        <w:t>.</w:t>
      </w:r>
      <w:r w:rsidR="007B6B1F">
        <w:t xml:space="preserve">  GPT uses a Neural Network (N.N.) to predict the next token using weighted attention vectors</w:t>
      </w:r>
      <w:sdt>
        <w:sdtPr>
          <w:id w:val="1408963400"/>
          <w:citation/>
        </w:sdtPr>
        <w:sdtContent>
          <w:r w:rsidR="00CE560E">
            <w:fldChar w:fldCharType="begin"/>
          </w:r>
          <w:r w:rsidR="00CE560E">
            <w:instrText xml:space="preserve"> CITATION Hug20 \l 1033 </w:instrText>
          </w:r>
          <w:r w:rsidR="00CE560E">
            <w:fldChar w:fldCharType="separate"/>
          </w:r>
          <w:r w:rsidR="00CE560E">
            <w:rPr>
              <w:noProof/>
            </w:rPr>
            <w:t xml:space="preserve"> (Hugging Face, 2020)</w:t>
          </w:r>
          <w:r w:rsidR="00CE560E">
            <w:fldChar w:fldCharType="end"/>
          </w:r>
        </w:sdtContent>
      </w:sdt>
      <w:r w:rsidR="007B6B1F">
        <w:t>.</w:t>
      </w:r>
    </w:p>
    <w:p w14:paraId="3FF369A2" w14:textId="01595769" w:rsidR="00C348B0" w:rsidRDefault="00C348B0" w:rsidP="00C348B0">
      <w:pPr>
        <w:pStyle w:val="Heading2"/>
      </w:pPr>
      <w:r>
        <w:t>Markov Decision Process</w:t>
      </w:r>
    </w:p>
    <w:p w14:paraId="3300F9E9" w14:textId="77777777" w:rsidR="00A24716" w:rsidRDefault="00C348B0" w:rsidP="00A24716">
      <w:r>
        <w:tab/>
      </w:r>
      <w:r w:rsidR="007164B0">
        <w:t>The first solution to the Shakespeare problem starts by building a map keyed on n-grams</w:t>
      </w:r>
      <w:r w:rsidR="00B52DE9">
        <w:t xml:space="preserve"> (e.g., ‘he says’)</w:t>
      </w:r>
      <w:r w:rsidR="007164B0">
        <w:t xml:space="preserve"> with a list of proceeding n-grams</w:t>
      </w:r>
      <w:r w:rsidR="00754863">
        <w:t xml:space="preserve"> (see Figures 3&amp;4)</w:t>
      </w:r>
      <w:r w:rsidR="007164B0">
        <w:t>.</w:t>
      </w:r>
      <w:r w:rsidR="00B52DE9">
        <w:t xml:space="preserve">  </w:t>
      </w:r>
      <w:r w:rsidR="005C6C81">
        <w:t>The list items</w:t>
      </w:r>
      <w:r w:rsidR="00B52DE9">
        <w:t xml:space="preserve"> are not distinct, enabling random selection from the list to maintain the statistical weights</w:t>
      </w:r>
      <w:r w:rsidR="005C6C81">
        <w:t xml:space="preserve"> (see Figure 5)</w:t>
      </w:r>
      <w:r w:rsidR="00B52DE9">
        <w:t>.</w:t>
      </w:r>
      <w:r w:rsidR="005E0FB0">
        <w:t xml:space="preserve">  This naïve implementation produces decent results</w:t>
      </w:r>
      <w:r w:rsidR="00343FCA">
        <w:t xml:space="preserve"> (see Figure 6)</w:t>
      </w:r>
      <w:r w:rsidR="005E0FB0">
        <w:t xml:space="preserve"> and</w:t>
      </w:r>
      <w:r w:rsidR="002132E4">
        <w:t xml:space="preserve"> represents a good mental model for how smarter systems could work</w:t>
      </w:r>
      <w:r w:rsidR="005E0FB0">
        <w:t>.</w:t>
      </w:r>
      <w:r w:rsidR="002132E4">
        <w:t xml:space="preserve">  </w:t>
      </w:r>
    </w:p>
    <w:p w14:paraId="73D8ED08" w14:textId="22DDD354" w:rsidR="00CE560E" w:rsidRDefault="002132E4" w:rsidP="00A24716">
      <w:pPr>
        <w:ind w:firstLine="720"/>
      </w:pPr>
      <w:r>
        <w:t>For example, the central data structure is string tuples that contain literal text.  Instead, an encoding mechanism could incorporate pre- and post-processing to stem and lemmatize tokens</w:t>
      </w:r>
      <w:r w:rsidR="00B20247" w:rsidRPr="00B20247">
        <w:t xml:space="preserve"> </w:t>
      </w:r>
      <w:sdt>
        <w:sdtPr>
          <w:id w:val="1861773403"/>
          <w:citation/>
        </w:sdtPr>
        <w:sdtContent>
          <w:r w:rsidR="00B20247">
            <w:fldChar w:fldCharType="begin"/>
          </w:r>
          <w:r w:rsidR="00B20247">
            <w:instrText xml:space="preserve"> CITATION Edu18 \l 1033 </w:instrText>
          </w:r>
          <w:r w:rsidR="00B20247">
            <w:fldChar w:fldCharType="separate"/>
          </w:r>
          <w:r w:rsidR="00B20247">
            <w:rPr>
              <w:noProof/>
            </w:rPr>
            <w:t xml:space="preserve"> (Edureka, 2018)</w:t>
          </w:r>
          <w:r w:rsidR="00B20247">
            <w:fldChar w:fldCharType="end"/>
          </w:r>
        </w:sdtContent>
      </w:sdt>
      <w:r>
        <w:t>.</w:t>
      </w:r>
      <w:r w:rsidR="00B20247">
        <w:t xml:space="preserve">  This missing functionality leads to overfitting as the n-gram size increases due </w:t>
      </w:r>
      <w:r w:rsidR="00B20247">
        <w:lastRenderedPageBreak/>
        <w:t>to insufficient options for the next term.</w:t>
      </w:r>
      <w:r w:rsidR="004D40D8">
        <w:t xml:space="preserve">  </w:t>
      </w:r>
      <w:r w:rsidR="001143FC">
        <w:t>It would be possible to introduce these capabilities to this MDP process but is outside the scope of this work.</w:t>
      </w:r>
    </w:p>
    <w:tbl>
      <w:tblPr>
        <w:tblStyle w:val="TableGrid"/>
        <w:tblW w:w="0" w:type="auto"/>
        <w:tblLook w:val="04A0" w:firstRow="1" w:lastRow="0" w:firstColumn="1" w:lastColumn="0" w:noHBand="0" w:noVBand="1"/>
      </w:tblPr>
      <w:tblGrid>
        <w:gridCol w:w="4677"/>
        <w:gridCol w:w="4673"/>
      </w:tblGrid>
      <w:tr w:rsidR="00B20247" w14:paraId="1EE84B09" w14:textId="77777777" w:rsidTr="001143FC">
        <w:tc>
          <w:tcPr>
            <w:tcW w:w="4677" w:type="dxa"/>
          </w:tcPr>
          <w:p w14:paraId="24BEFB49" w14:textId="77777777" w:rsidR="00C348B0" w:rsidRPr="00C348B0" w:rsidRDefault="00C348B0" w:rsidP="00C348B0">
            <w:pPr>
              <w:pStyle w:val="Caption"/>
            </w:pPr>
            <w:r>
              <w:t>Figure 3: MDP Design</w:t>
            </w:r>
          </w:p>
          <w:p w14:paraId="4DBAD312" w14:textId="77777777" w:rsidR="00C348B0" w:rsidRPr="00C348B0" w:rsidRDefault="00C348B0" w:rsidP="00C348B0">
            <w:pPr>
              <w:jc w:val="center"/>
            </w:pPr>
            <w:r>
              <w:rPr>
                <w:noProof/>
              </w:rPr>
              <w:drawing>
                <wp:inline distT="0" distB="0" distL="0" distR="0" wp14:anchorId="1340322F" wp14:editId="0BC90CD1">
                  <wp:extent cx="2865267" cy="17399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11953" cy="1828973"/>
                          </a:xfrm>
                          <a:prstGeom prst="rect">
                            <a:avLst/>
                          </a:prstGeom>
                        </pic:spPr>
                      </pic:pic>
                    </a:graphicData>
                  </a:graphic>
                </wp:inline>
              </w:drawing>
            </w:r>
          </w:p>
          <w:p w14:paraId="2DBF3DFD" w14:textId="77777777" w:rsidR="00C348B0" w:rsidRDefault="00C348B0" w:rsidP="00C348B0"/>
        </w:tc>
        <w:tc>
          <w:tcPr>
            <w:tcW w:w="4673" w:type="dxa"/>
          </w:tcPr>
          <w:p w14:paraId="6B5CFB2F" w14:textId="77777777" w:rsidR="00C348B0" w:rsidRDefault="00C348B0" w:rsidP="00C348B0">
            <w:pPr>
              <w:pStyle w:val="Caption"/>
            </w:pPr>
            <w:r>
              <w:t>Figure 4: MDP Implementation</w:t>
            </w:r>
          </w:p>
          <w:p w14:paraId="256670E2" w14:textId="660BEEAF" w:rsidR="00C348B0" w:rsidRDefault="00336D44" w:rsidP="00C348B0">
            <w:pPr>
              <w:jc w:val="center"/>
            </w:pPr>
            <w:r>
              <w:object w:dxaOrig="9255" w:dyaOrig="6630" w14:anchorId="44548B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2" type="#_x0000_t75" style="width:190.05pt;height:160.75pt" o:ole="">
                  <v:imagedata r:id="rId11" o:title=""/>
                </v:shape>
                <o:OLEObject Type="Embed" ProgID="PBrush" ShapeID="_x0000_i1052" DrawAspect="Content" ObjectID="_1665169562" r:id="rId12"/>
              </w:object>
            </w:r>
          </w:p>
          <w:p w14:paraId="1CB9CC88" w14:textId="09D75863" w:rsidR="00CE560E" w:rsidRPr="00C348B0" w:rsidRDefault="00CE560E" w:rsidP="00C348B0">
            <w:pPr>
              <w:jc w:val="center"/>
            </w:pPr>
          </w:p>
        </w:tc>
      </w:tr>
      <w:tr w:rsidR="00B20247" w14:paraId="1B366B5A" w14:textId="77777777" w:rsidTr="001143FC">
        <w:trPr>
          <w:trHeight w:val="4238"/>
        </w:trPr>
        <w:tc>
          <w:tcPr>
            <w:tcW w:w="4677" w:type="dxa"/>
          </w:tcPr>
          <w:p w14:paraId="24955B43" w14:textId="5C461B9C" w:rsidR="005C6C81" w:rsidRDefault="005C6C81" w:rsidP="005C6C81">
            <w:pPr>
              <w:pStyle w:val="Caption"/>
            </w:pPr>
            <w:r>
              <w:t>Figure 5: Generator</w:t>
            </w:r>
          </w:p>
          <w:p w14:paraId="3ECE0975" w14:textId="652865F0" w:rsidR="005C6C81" w:rsidRPr="005C6C81" w:rsidRDefault="005C6C81" w:rsidP="005C6C81">
            <w:pPr>
              <w:jc w:val="center"/>
            </w:pPr>
            <w:r>
              <w:rPr>
                <w:noProof/>
              </w:rPr>
              <w:drawing>
                <wp:inline distT="0" distB="0" distL="0" distR="0" wp14:anchorId="59DB90F0" wp14:editId="3A8646BF">
                  <wp:extent cx="2608904" cy="1974968"/>
                  <wp:effectExtent l="0" t="0" r="127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19908" cy="2058999"/>
                          </a:xfrm>
                          <a:prstGeom prst="rect">
                            <a:avLst/>
                          </a:prstGeom>
                        </pic:spPr>
                      </pic:pic>
                    </a:graphicData>
                  </a:graphic>
                </wp:inline>
              </w:drawing>
            </w:r>
          </w:p>
        </w:tc>
        <w:tc>
          <w:tcPr>
            <w:tcW w:w="4673" w:type="dxa"/>
          </w:tcPr>
          <w:p w14:paraId="13B3BF05" w14:textId="77777777" w:rsidR="005C6C81" w:rsidRDefault="005C6C81" w:rsidP="00C348B0">
            <w:pPr>
              <w:pStyle w:val="Caption"/>
            </w:pPr>
            <w:r>
              <w:t>Figure 6: Results</w:t>
            </w:r>
          </w:p>
          <w:p w14:paraId="014DA819" w14:textId="077C22EF" w:rsidR="005C6C81" w:rsidRPr="005C6C81" w:rsidRDefault="005E0FB0" w:rsidP="005C6C81">
            <w:r>
              <w:rPr>
                <w:noProof/>
              </w:rPr>
              <w:drawing>
                <wp:inline distT="0" distB="0" distL="0" distR="0" wp14:anchorId="4054E040" wp14:editId="2C7ADA6E">
                  <wp:extent cx="2862263" cy="2190661"/>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21261" cy="2312351"/>
                          </a:xfrm>
                          <a:prstGeom prst="rect">
                            <a:avLst/>
                          </a:prstGeom>
                        </pic:spPr>
                      </pic:pic>
                    </a:graphicData>
                  </a:graphic>
                </wp:inline>
              </w:drawing>
            </w:r>
          </w:p>
        </w:tc>
      </w:tr>
    </w:tbl>
    <w:p w14:paraId="498D3485" w14:textId="08B589E2" w:rsidR="005E0FB0" w:rsidRDefault="005E0FB0" w:rsidP="005E0FB0"/>
    <w:p w14:paraId="377762A4" w14:textId="4F6A0E18" w:rsidR="005E0FB0" w:rsidRDefault="005E0FB0" w:rsidP="005E0FB0">
      <w:pPr>
        <w:pStyle w:val="Heading2"/>
      </w:pPr>
      <w:r>
        <w:t>Generative Pretrained Transformer</w:t>
      </w:r>
    </w:p>
    <w:p w14:paraId="1F6F379F" w14:textId="15BA3637" w:rsidR="005E0FB0" w:rsidRPr="002850ED" w:rsidRDefault="00343FCA" w:rsidP="005E0FB0">
      <w:r>
        <w:tab/>
      </w:r>
      <w:r w:rsidR="00BE5315">
        <w:t xml:space="preserve">Open A.I.’s </w:t>
      </w:r>
      <w:r>
        <w:t>GPT-2 uses a more complex data structure to model the relationship between words while accounting for various aspects like verb tense and parts of speech (Radford et al. 2018).</w:t>
      </w:r>
      <w:r w:rsidR="00BE5315">
        <w:t xml:space="preserve">  They train the learning model’s billions of parameters by crawling Reddit.com and consuming any referenced articles</w:t>
      </w:r>
      <w:r w:rsidR="00194551">
        <w:t>.</w:t>
      </w:r>
      <w:r w:rsidR="00EB6431">
        <w:t xml:space="preserve">  Researchers incorporate GPT through </w:t>
      </w:r>
      <w:r w:rsidR="00EB6431">
        <w:rPr>
          <w:i/>
          <w:iCs/>
        </w:rPr>
        <w:t>transfer learning</w:t>
      </w:r>
      <w:r w:rsidR="00EB6431">
        <w:t xml:space="preserve"> by adding a </w:t>
      </w:r>
      <w:r w:rsidR="00EB6431">
        <w:rPr>
          <w:i/>
          <w:iCs/>
        </w:rPr>
        <w:t>fine-tuned</w:t>
      </w:r>
      <w:r w:rsidR="00EB6431">
        <w:t xml:space="preserve"> layer to the processing pipeline (see Figure 7).</w:t>
      </w:r>
      <w:r w:rsidR="00C74132">
        <w:t xml:space="preserve">  While this approach reduces </w:t>
      </w:r>
      <w:r w:rsidR="00C74132">
        <w:lastRenderedPageBreak/>
        <w:t>the total training time and improves the quality of results, it can still take hours of CPU (Central Processing Unit) time.</w:t>
      </w:r>
      <w:r w:rsidR="002850ED">
        <w:t xml:space="preserve">  For instance, an Amazon EC2 ml.c5.9xlarge instance with 32 cores and 72 GiB required nearly three hours to </w:t>
      </w:r>
      <w:r w:rsidR="0025712F">
        <w:t>compile</w:t>
      </w:r>
      <w:r w:rsidR="002850ED">
        <w:t xml:space="preserve"> the </w:t>
      </w:r>
      <w:r w:rsidR="002850ED" w:rsidRPr="002850ED">
        <w:rPr>
          <w:i/>
          <w:iCs/>
        </w:rPr>
        <w:t>GPT</w:t>
      </w:r>
      <w:r w:rsidR="002850ED">
        <w:t xml:space="preserve"> </w:t>
      </w:r>
      <w:r w:rsidR="002850ED">
        <w:rPr>
          <w:i/>
          <w:iCs/>
        </w:rPr>
        <w:t>Shakespeare Model</w:t>
      </w:r>
      <w:r w:rsidR="002850ED">
        <w:t>.</w:t>
      </w:r>
    </w:p>
    <w:p w14:paraId="3505DF6E" w14:textId="308F7785" w:rsidR="00EB6431" w:rsidRDefault="00EB6431" w:rsidP="00EB6431">
      <w:pPr>
        <w:pStyle w:val="Caption"/>
      </w:pPr>
      <w:r>
        <w:t>Figure 7: Transfer Learning</w:t>
      </w:r>
    </w:p>
    <w:p w14:paraId="6604DFDF" w14:textId="23BE91EE" w:rsidR="00EB6431" w:rsidRDefault="00EB6431" w:rsidP="00EB6431">
      <w:pPr>
        <w:jc w:val="center"/>
      </w:pPr>
      <w:r>
        <w:rPr>
          <w:noProof/>
        </w:rPr>
        <w:drawing>
          <wp:inline distT="0" distB="0" distL="0" distR="0" wp14:anchorId="6B0E0C60" wp14:editId="46EF536D">
            <wp:extent cx="3276920" cy="122147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10623" cy="1271312"/>
                    </a:xfrm>
                    <a:prstGeom prst="rect">
                      <a:avLst/>
                    </a:prstGeom>
                  </pic:spPr>
                </pic:pic>
              </a:graphicData>
            </a:graphic>
          </wp:inline>
        </w:drawing>
      </w:r>
    </w:p>
    <w:p w14:paraId="60F128E8" w14:textId="2C84837C" w:rsidR="0025712F" w:rsidRDefault="0025712F" w:rsidP="0025712F">
      <w:r>
        <w:tab/>
        <w:t xml:space="preserve">Despite having a very long training time, the engineering effort to start using GPT is relatively small.  The Python package </w:t>
      </w:r>
      <w:r w:rsidRPr="0025712F">
        <w:rPr>
          <w:rFonts w:ascii="Courier New" w:hAnsi="Courier New" w:cs="Courier New"/>
          <w:sz w:val="20"/>
          <w:szCs w:val="20"/>
        </w:rPr>
        <w:t>gpt-2-simple</w:t>
      </w:r>
      <w:sdt>
        <w:sdtPr>
          <w:id w:val="996378838"/>
          <w:citation/>
        </w:sdtPr>
        <w:sdtContent>
          <w:r>
            <w:fldChar w:fldCharType="begin"/>
          </w:r>
          <w:r>
            <w:instrText xml:space="preserve"> CITATION Woo19 \l 1033 </w:instrText>
          </w:r>
          <w:r>
            <w:fldChar w:fldCharType="separate"/>
          </w:r>
          <w:r>
            <w:rPr>
              <w:noProof/>
            </w:rPr>
            <w:t xml:space="preserve"> (Woolf, 2019)</w:t>
          </w:r>
          <w:r>
            <w:fldChar w:fldCharType="end"/>
          </w:r>
        </w:sdtContent>
      </w:sdt>
      <w:r>
        <w:t xml:space="preserve"> encapsulates much of the complexity into the utility methods ‘</w:t>
      </w:r>
      <w:r w:rsidRPr="0025712F">
        <w:rPr>
          <w:rFonts w:ascii="Courier New" w:hAnsi="Courier New" w:cs="Courier New"/>
          <w:sz w:val="20"/>
          <w:szCs w:val="20"/>
        </w:rPr>
        <w:t>finetune</w:t>
      </w:r>
      <w:r>
        <w:t>’</w:t>
      </w:r>
      <w:r>
        <w:t xml:space="preserve"> (see Figure 8) and ‘</w:t>
      </w:r>
      <w:r w:rsidRPr="0025712F">
        <w:rPr>
          <w:rFonts w:ascii="Courier New" w:hAnsi="Courier New" w:cs="Courier New"/>
          <w:sz w:val="20"/>
          <w:szCs w:val="20"/>
        </w:rPr>
        <w:t>generate</w:t>
      </w:r>
      <w:r>
        <w:t>’ (see Figure 9).  GPT also maintains whitespace and formatting, resulting in more realistic output</w:t>
      </w:r>
      <w:r w:rsidR="005C21F8">
        <w:t>s</w:t>
      </w:r>
      <w:r>
        <w:t>.</w:t>
      </w:r>
    </w:p>
    <w:tbl>
      <w:tblPr>
        <w:tblStyle w:val="TableGrid"/>
        <w:tblW w:w="0" w:type="auto"/>
        <w:tblLook w:val="04A0" w:firstRow="1" w:lastRow="0" w:firstColumn="1" w:lastColumn="0" w:noHBand="0" w:noVBand="1"/>
      </w:tblPr>
      <w:tblGrid>
        <w:gridCol w:w="3120"/>
        <w:gridCol w:w="6230"/>
      </w:tblGrid>
      <w:tr w:rsidR="002C7312" w14:paraId="7788715B" w14:textId="77777777" w:rsidTr="0025712F">
        <w:tc>
          <w:tcPr>
            <w:tcW w:w="4675" w:type="dxa"/>
          </w:tcPr>
          <w:p w14:paraId="77500B7C" w14:textId="24CF3388" w:rsidR="0025712F" w:rsidRDefault="0025712F" w:rsidP="0025712F">
            <w:pPr>
              <w:pStyle w:val="Caption"/>
            </w:pPr>
            <w:r>
              <w:t>Figure 8: Fine Tuning</w:t>
            </w:r>
          </w:p>
          <w:p w14:paraId="28C06CC8" w14:textId="13BB1E27" w:rsidR="0025712F" w:rsidRPr="0025712F" w:rsidRDefault="0025712F" w:rsidP="0025712F">
            <w:pPr>
              <w:jc w:val="center"/>
            </w:pPr>
            <w:r>
              <w:rPr>
                <w:noProof/>
              </w:rPr>
              <w:drawing>
                <wp:inline distT="0" distB="0" distL="0" distR="0" wp14:anchorId="372F4BCE" wp14:editId="12B19E78">
                  <wp:extent cx="1861010" cy="1698172"/>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943590" cy="1773527"/>
                          </a:xfrm>
                          <a:prstGeom prst="rect">
                            <a:avLst/>
                          </a:prstGeom>
                        </pic:spPr>
                      </pic:pic>
                    </a:graphicData>
                  </a:graphic>
                </wp:inline>
              </w:drawing>
            </w:r>
          </w:p>
        </w:tc>
        <w:tc>
          <w:tcPr>
            <w:tcW w:w="4675" w:type="dxa"/>
          </w:tcPr>
          <w:p w14:paraId="4795FF07" w14:textId="77777777" w:rsidR="0025712F" w:rsidRDefault="0025712F" w:rsidP="0025712F">
            <w:pPr>
              <w:pStyle w:val="Caption"/>
            </w:pPr>
            <w:r>
              <w:t>Figure 9: Generating</w:t>
            </w:r>
          </w:p>
          <w:p w14:paraId="791A0D98" w14:textId="3ECCD2E2" w:rsidR="0025712F" w:rsidRPr="0025712F" w:rsidRDefault="0025712F" w:rsidP="0025712F">
            <w:r>
              <w:rPr>
                <w:noProof/>
              </w:rPr>
              <w:drawing>
                <wp:inline distT="0" distB="0" distL="0" distR="0" wp14:anchorId="590058F9" wp14:editId="74212D7C">
                  <wp:extent cx="3864334" cy="2446020"/>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05822" cy="2535578"/>
                          </a:xfrm>
                          <a:prstGeom prst="rect">
                            <a:avLst/>
                          </a:prstGeom>
                        </pic:spPr>
                      </pic:pic>
                    </a:graphicData>
                  </a:graphic>
                </wp:inline>
              </w:drawing>
            </w:r>
          </w:p>
        </w:tc>
      </w:tr>
    </w:tbl>
    <w:p w14:paraId="2B2B876A" w14:textId="02508DCD" w:rsidR="0025712F" w:rsidRDefault="0025712F" w:rsidP="0025712F"/>
    <w:p w14:paraId="675CA47F" w14:textId="76AA0A0B" w:rsidR="00336D44" w:rsidRDefault="004370B7" w:rsidP="004370B7">
      <w:pPr>
        <w:pStyle w:val="Heading1"/>
      </w:pPr>
      <w:r>
        <w:t>Challenges and Limitations</w:t>
      </w:r>
    </w:p>
    <w:p w14:paraId="7450480C" w14:textId="1562D9F0" w:rsidR="0002587A" w:rsidRPr="0002587A" w:rsidRDefault="0002587A" w:rsidP="0002587A">
      <w:r>
        <w:tab/>
        <w:t>Researchers have several open problems across NLP generation before it can fully replace humans.</w:t>
      </w:r>
    </w:p>
    <w:p w14:paraId="748A6FA1" w14:textId="1E3411D7" w:rsidR="0002587A" w:rsidRPr="0002587A" w:rsidRDefault="0002587A" w:rsidP="0002587A">
      <w:pPr>
        <w:pStyle w:val="Heading2"/>
      </w:pPr>
      <w:r>
        <w:lastRenderedPageBreak/>
        <w:t>Semantic versus Logical</w:t>
      </w:r>
    </w:p>
    <w:p w14:paraId="5F78F98F" w14:textId="3853352C" w:rsidR="004370B7" w:rsidRDefault="004370B7" w:rsidP="004370B7">
      <w:r>
        <w:tab/>
      </w:r>
      <w:r w:rsidR="002132E4">
        <w:t xml:space="preserve">One of the critical limitations of </w:t>
      </w:r>
      <w:r w:rsidR="001143FC">
        <w:t>language models is that they are semantically correct, not logically sound</w:t>
      </w:r>
      <w:r w:rsidR="0002587A">
        <w:t xml:space="preserve"> (see Figure 10 &amp; 11)</w:t>
      </w:r>
      <w:r w:rsidR="001143FC">
        <w:t>.  For instance, there are connections between paragraphs (e.g., ‘so when’ and ‘at three’), but a more profound conversation is missing.</w:t>
      </w:r>
      <w:r w:rsidR="0002587A">
        <w:t xml:space="preserve">  This behavior is partially due to machines excel at enumerating token sequences.  However, human-dialogs has multiple layers of context and behave closer to a LIFO (Last-In-First-Out) stack than an iterator</w:t>
      </w:r>
      <w:sdt>
        <w:sdtPr>
          <w:id w:val="1316534030"/>
          <w:citation/>
        </w:sdtPr>
        <w:sdtContent>
          <w:r w:rsidR="0002587A">
            <w:fldChar w:fldCharType="begin"/>
          </w:r>
          <w:r w:rsidR="0002587A">
            <w:instrText xml:space="preserve"> CITATION Fri20 \l 1033 </w:instrText>
          </w:r>
          <w:r w:rsidR="0002587A">
            <w:fldChar w:fldCharType="separate"/>
          </w:r>
          <w:r w:rsidR="0002587A">
            <w:rPr>
              <w:noProof/>
            </w:rPr>
            <w:t xml:space="preserve"> (Fridman, 2020)</w:t>
          </w:r>
          <w:r w:rsidR="0002587A">
            <w:fldChar w:fldCharType="end"/>
          </w:r>
        </w:sdtContent>
      </w:sdt>
      <w:r w:rsidR="0002587A">
        <w:t xml:space="preserve">. </w:t>
      </w:r>
    </w:p>
    <w:tbl>
      <w:tblPr>
        <w:tblStyle w:val="TableGrid"/>
        <w:tblW w:w="0" w:type="auto"/>
        <w:tblLook w:val="04A0" w:firstRow="1" w:lastRow="0" w:firstColumn="1" w:lastColumn="0" w:noHBand="0" w:noVBand="1"/>
      </w:tblPr>
      <w:tblGrid>
        <w:gridCol w:w="4746"/>
        <w:gridCol w:w="4604"/>
      </w:tblGrid>
      <w:tr w:rsidR="0002587A" w14:paraId="533D4C08" w14:textId="77777777" w:rsidTr="0002587A">
        <w:trPr>
          <w:trHeight w:val="6470"/>
        </w:trPr>
        <w:tc>
          <w:tcPr>
            <w:tcW w:w="4675" w:type="dxa"/>
          </w:tcPr>
          <w:p w14:paraId="7A0DBC56" w14:textId="77777777" w:rsidR="0002587A" w:rsidRDefault="0002587A" w:rsidP="0002587A">
            <w:pPr>
              <w:pStyle w:val="Caption"/>
            </w:pPr>
            <w:r>
              <w:t>Figure 10: Logical versus Semantic</w:t>
            </w:r>
          </w:p>
          <w:p w14:paraId="1EE68630" w14:textId="435925A2" w:rsidR="0002587A" w:rsidRPr="0002587A" w:rsidRDefault="0002587A" w:rsidP="00E2486B">
            <w:pPr>
              <w:jc w:val="center"/>
            </w:pPr>
            <w:r>
              <w:rPr>
                <w:noProof/>
              </w:rPr>
              <w:drawing>
                <wp:inline distT="0" distB="0" distL="0" distR="0" wp14:anchorId="4E059416" wp14:editId="348E491B">
                  <wp:extent cx="2875083" cy="4346369"/>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83143" cy="4509728"/>
                          </a:xfrm>
                          <a:prstGeom prst="rect">
                            <a:avLst/>
                          </a:prstGeom>
                        </pic:spPr>
                      </pic:pic>
                    </a:graphicData>
                  </a:graphic>
                </wp:inline>
              </w:drawing>
            </w:r>
          </w:p>
        </w:tc>
        <w:tc>
          <w:tcPr>
            <w:tcW w:w="4675" w:type="dxa"/>
          </w:tcPr>
          <w:p w14:paraId="4743BB29" w14:textId="77777777" w:rsidR="0002587A" w:rsidRDefault="0002587A" w:rsidP="0002587A">
            <w:pPr>
              <w:pStyle w:val="Caption"/>
            </w:pPr>
            <w:r>
              <w:t>Figure 11: Logical versus Semantic</w:t>
            </w:r>
          </w:p>
          <w:p w14:paraId="3504FCCE" w14:textId="77777777" w:rsidR="0002587A" w:rsidRDefault="0002587A" w:rsidP="0002587A">
            <w:pPr>
              <w:jc w:val="center"/>
            </w:pPr>
            <w:r>
              <w:rPr>
                <w:noProof/>
              </w:rPr>
              <w:drawing>
                <wp:inline distT="0" distB="0" distL="0" distR="0" wp14:anchorId="4096E019" wp14:editId="68ADC2A4">
                  <wp:extent cx="2090057" cy="5022642"/>
                  <wp:effectExtent l="0" t="0" r="5715"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213202" cy="5318573"/>
                          </a:xfrm>
                          <a:prstGeom prst="rect">
                            <a:avLst/>
                          </a:prstGeom>
                        </pic:spPr>
                      </pic:pic>
                    </a:graphicData>
                  </a:graphic>
                </wp:inline>
              </w:drawing>
            </w:r>
          </w:p>
          <w:p w14:paraId="0CB6934B" w14:textId="431919F1" w:rsidR="0040676F" w:rsidRPr="0002587A" w:rsidRDefault="0040676F" w:rsidP="0002587A">
            <w:pPr>
              <w:jc w:val="center"/>
            </w:pPr>
          </w:p>
        </w:tc>
      </w:tr>
    </w:tbl>
    <w:p w14:paraId="12334C21" w14:textId="3CD04718" w:rsidR="0002587A" w:rsidRDefault="0002587A" w:rsidP="004370B7"/>
    <w:p w14:paraId="1D4442F4" w14:textId="2029979C" w:rsidR="0002587A" w:rsidRDefault="0002587A" w:rsidP="0002587A">
      <w:pPr>
        <w:pStyle w:val="Heading2"/>
      </w:pPr>
      <w:r>
        <w:lastRenderedPageBreak/>
        <w:t>Processing Power</w:t>
      </w:r>
    </w:p>
    <w:p w14:paraId="1182959A" w14:textId="7A65C7F8" w:rsidR="00E2486B" w:rsidRDefault="0002587A" w:rsidP="002C4F41">
      <w:r>
        <w:tab/>
      </w:r>
      <w:r w:rsidR="00A24716">
        <w:t>Ubiquitous</w:t>
      </w:r>
      <w:r w:rsidR="00E2486B">
        <w:t xml:space="preserve"> access to cloud computing resources enables more businesses to experiment with NLP, though it is still far from free.  For example, the Amazon Web Service (AWS) costs to support this paper are nearly $150.  While this is unlikely to be a barrier of entry for any large enterprise, it can meet resistance among smaller organizations after multiplying the expense by team size and across longer durations. Without sufficient processing capabilities</w:t>
      </w:r>
      <w:r w:rsidR="002C4F41">
        <w:t>,</w:t>
      </w:r>
      <w:r w:rsidR="00E2486B">
        <w:t xml:space="preserve"> </w:t>
      </w:r>
      <w:r w:rsidR="002C4F41">
        <w:t>it is challenging to produce long relevant documents, such as full-length movie scripts and novels.</w:t>
      </w:r>
    </w:p>
    <w:p w14:paraId="54CCFEB1" w14:textId="51B1DE96" w:rsidR="002C4F41" w:rsidRDefault="002C4F41" w:rsidP="002C4F41">
      <w:pPr>
        <w:pStyle w:val="Heading1"/>
      </w:pPr>
      <w:r>
        <w:t>Conclusions</w:t>
      </w:r>
    </w:p>
    <w:p w14:paraId="2FB506EC" w14:textId="4178FA7E" w:rsidR="00AD7E4F" w:rsidRDefault="00163092" w:rsidP="00AD7E4F">
      <w:r>
        <w:tab/>
        <w:t>NLP Generation follows a two-step process that first produces a language model, then uses it from a second Generator process.</w:t>
      </w:r>
      <w:r w:rsidR="00502D44">
        <w:t xml:space="preserve">  Using a simple MDP algorithm helps to demonstrate this concept with n-gram frequency maps.  While the results look semantically correct, there are several limitations, such as overfitting and unnatural mixing of verb tenses.</w:t>
      </w:r>
      <w:r w:rsidR="00DB2A57">
        <w:t xml:space="preserve">  GPT overcomes </w:t>
      </w:r>
      <w:r w:rsidR="008F5E43">
        <w:t xml:space="preserve">some of </w:t>
      </w:r>
      <w:r w:rsidR="00DB2A57">
        <w:t xml:space="preserve">these issues by </w:t>
      </w:r>
      <w:r w:rsidR="00D04975">
        <w:t>bringing enormous data volumes to train billions of neural network parameters.  Researchers can then use transfer learning to extend that model without needing to rebuild the base weights.</w:t>
      </w:r>
    </w:p>
    <w:p w14:paraId="010D7F44" w14:textId="557F6F0A" w:rsidR="00D04975" w:rsidRDefault="00D04975" w:rsidP="00AD7E4F">
      <w:r>
        <w:tab/>
      </w:r>
      <w:r w:rsidR="00883643">
        <w:t>An effective strategy to master these concepts is through hands-on tutorials and experiments, like the</w:t>
      </w:r>
      <w:r w:rsidR="00883643">
        <w:rPr>
          <w:i/>
          <w:iCs/>
        </w:rPr>
        <w:t xml:space="preserve"> Shakespeare Models.</w:t>
      </w:r>
      <w:r w:rsidR="00883643">
        <w:t xml:space="preserve">  While modern-day tooling abstracts away much of the complexity, there are still several challenges to producing quality results.</w:t>
      </w:r>
      <w:r w:rsidR="008350D6">
        <w:t xml:space="preserve">  For instance, maintaining the depth and breadth of context across lengthy conversations is an open problem.  These limitations prevent machine learning systems from writing the next best-selling novel, but they </w:t>
      </w:r>
      <w:r w:rsidR="00016FA8">
        <w:t xml:space="preserve">can author </w:t>
      </w:r>
      <w:r w:rsidR="008350D6">
        <w:t xml:space="preserve">short </w:t>
      </w:r>
      <w:r w:rsidR="00016FA8">
        <w:t>scenes</w:t>
      </w:r>
      <w:r w:rsidR="008350D6">
        <w:t>.</w:t>
      </w:r>
    </w:p>
    <w:p w14:paraId="14D3BB16" w14:textId="19BCF66A" w:rsidR="00A24716" w:rsidRDefault="00A24716" w:rsidP="00AD7E4F"/>
    <w:p w14:paraId="0145F590" w14:textId="73EA3980" w:rsidR="00A24716" w:rsidRDefault="00A24716">
      <w:r>
        <w:br w:type="page"/>
      </w:r>
    </w:p>
    <w:sdt>
      <w:sdtPr>
        <w:id w:val="1171757436"/>
        <w:docPartObj>
          <w:docPartGallery w:val="Bibliographies"/>
          <w:docPartUnique/>
        </w:docPartObj>
      </w:sdtPr>
      <w:sdtEndPr>
        <w:rPr>
          <w:b w:val="0"/>
        </w:rPr>
      </w:sdtEndPr>
      <w:sdtContent>
        <w:p w14:paraId="4F6BDE38" w14:textId="6A1E2E87" w:rsidR="00A24716" w:rsidRPr="00A24716" w:rsidRDefault="00A24716">
          <w:pPr>
            <w:pStyle w:val="Heading1"/>
            <w:rPr>
              <w:b w:val="0"/>
              <w:bCs/>
            </w:rPr>
          </w:pPr>
          <w:r w:rsidRPr="00A24716">
            <w:rPr>
              <w:b w:val="0"/>
              <w:bCs/>
            </w:rPr>
            <w:t>References</w:t>
          </w:r>
        </w:p>
        <w:sdt>
          <w:sdtPr>
            <w:id w:val="-573587230"/>
            <w:bibliography/>
          </w:sdtPr>
          <w:sdtContent>
            <w:p w14:paraId="4B3CCE9A" w14:textId="77777777" w:rsidR="00A24716" w:rsidRDefault="00A24716" w:rsidP="00A24716">
              <w:pPr>
                <w:pStyle w:val="Bibliography"/>
                <w:ind w:left="720" w:hanging="720"/>
                <w:rPr>
                  <w:noProof/>
                </w:rPr>
              </w:pPr>
              <w:r>
                <w:fldChar w:fldCharType="begin"/>
              </w:r>
              <w:r>
                <w:instrText xml:space="preserve"> BIBLIOGRAPHY </w:instrText>
              </w:r>
              <w:r>
                <w:fldChar w:fldCharType="separate"/>
              </w:r>
              <w:r>
                <w:rPr>
                  <w:noProof/>
                </w:rPr>
                <w:t xml:space="preserve">Edureka. (2018, October 16). </w:t>
              </w:r>
              <w:r>
                <w:rPr>
                  <w:i/>
                  <w:iCs/>
                  <w:noProof/>
                </w:rPr>
                <w:t>Natural language processing in 10 minutes</w:t>
              </w:r>
              <w:r>
                <w:rPr>
                  <w:noProof/>
                </w:rPr>
                <w:t>. Retrieved from YouTube: https://www.youtube.com/watch?v=5ctbvkAMQO4</w:t>
              </w:r>
            </w:p>
            <w:p w14:paraId="76CEBF23" w14:textId="77777777" w:rsidR="00A24716" w:rsidRDefault="00A24716" w:rsidP="00A24716">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74878FB5" w14:textId="77777777" w:rsidR="00A24716" w:rsidRDefault="00A24716" w:rsidP="00A24716">
              <w:pPr>
                <w:pStyle w:val="Bibliography"/>
                <w:ind w:left="720" w:hanging="720"/>
                <w:rPr>
                  <w:noProof/>
                </w:rPr>
              </w:pPr>
              <w:r>
                <w:rPr>
                  <w:noProof/>
                </w:rPr>
                <w:t xml:space="preserve">Hugging Face. (2020). </w:t>
              </w:r>
              <w:r>
                <w:rPr>
                  <w:i/>
                  <w:iCs/>
                  <w:noProof/>
                </w:rPr>
                <w:t>OpenAI GPT2</w:t>
              </w:r>
              <w:r>
                <w:rPr>
                  <w:noProof/>
                </w:rPr>
                <w:t>. Retrieved from Hugging Face: https://huggingface.co/transformers/model_doc/gpt2.html</w:t>
              </w:r>
            </w:p>
            <w:p w14:paraId="0FA10579" w14:textId="77777777" w:rsidR="00A24716" w:rsidRDefault="00A24716" w:rsidP="00A24716">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2F5BAA08" w14:textId="36539566" w:rsidR="00A24716" w:rsidRDefault="00A24716" w:rsidP="00A24716">
              <w:pPr>
                <w:pStyle w:val="Bibliography"/>
                <w:ind w:left="720" w:hanging="720"/>
                <w:rPr>
                  <w:noProof/>
                </w:rPr>
              </w:pPr>
              <w:r>
                <w:rPr>
                  <w:noProof/>
                </w:rPr>
                <w:t xml:space="preserve">Radford, A. W. (2018). </w:t>
              </w:r>
              <w:r>
                <w:rPr>
                  <w:i/>
                  <w:iCs/>
                  <w:noProof/>
                </w:rPr>
                <w:t>Language Models are Unsupervised, Multitask Learners</w:t>
              </w:r>
              <w:r>
                <w:rPr>
                  <w:noProof/>
                </w:rPr>
                <w:t>. Retrieved from OpenAI: https://cloudfront.net/better-language-models/language-models.pdf</w:t>
              </w:r>
            </w:p>
            <w:p w14:paraId="6A96BBC9" w14:textId="00BB2167" w:rsidR="00A24716" w:rsidRDefault="00A24716" w:rsidP="00A24716">
              <w:pPr>
                <w:pStyle w:val="Bibliography"/>
                <w:ind w:left="720" w:hanging="720"/>
                <w:rPr>
                  <w:noProof/>
                </w:rPr>
              </w:pPr>
              <w:r>
                <w:rPr>
                  <w:noProof/>
                </w:rPr>
                <w:t xml:space="preserve">Sintoris, K., &amp; Vergidis, K. (2017). Extracting business process models using NLP techniques. </w:t>
              </w:r>
              <w:r>
                <w:rPr>
                  <w:i/>
                  <w:iCs/>
                  <w:noProof/>
                </w:rPr>
                <w:t>IEEE 19th Conference on Business Informatics</w:t>
              </w:r>
              <w:r>
                <w:rPr>
                  <w:noProof/>
                </w:rPr>
                <w:t xml:space="preserve"> (pp. 135-139). Thessaloniki, Greece: Institute of Electrical and Electronics Engineers. doi:https://doi-org.proxy1.ncu.edu/10.1080/014492997119879</w:t>
              </w:r>
            </w:p>
            <w:p w14:paraId="33AF07C7" w14:textId="77777777" w:rsidR="00A24716" w:rsidRDefault="00A24716" w:rsidP="00A24716">
              <w:pPr>
                <w:pStyle w:val="Bibliography"/>
                <w:ind w:left="720" w:hanging="720"/>
                <w:rPr>
                  <w:noProof/>
                </w:rPr>
              </w:pPr>
              <w:r>
                <w:rPr>
                  <w:noProof/>
                </w:rPr>
                <w:t xml:space="preserve">TensorFlow. (2020, October 9). </w:t>
              </w:r>
              <w:r>
                <w:rPr>
                  <w:i/>
                  <w:iCs/>
                  <w:noProof/>
                </w:rPr>
                <w:t>Tiny Shakespeare</w:t>
              </w:r>
              <w:r>
                <w:rPr>
                  <w:noProof/>
                </w:rPr>
                <w:t>. Retrieved from Tensorflow: https://www.tensorflow.org/datasets/catalog/tiny_shakespeare</w:t>
              </w:r>
            </w:p>
            <w:p w14:paraId="5CCA3D80" w14:textId="77777777" w:rsidR="00A24716" w:rsidRDefault="00A24716" w:rsidP="00A24716">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55A63A08" w14:textId="77777777" w:rsidR="00A24716" w:rsidRDefault="00A24716" w:rsidP="00A24716">
              <w:pPr>
                <w:pStyle w:val="Bibliography"/>
                <w:ind w:left="720" w:hanging="720"/>
                <w:rPr>
                  <w:noProof/>
                </w:rPr>
              </w:pPr>
              <w:r>
                <w:rPr>
                  <w:noProof/>
                </w:rPr>
                <w:t xml:space="preserve">Woolf, M. (2019, September 4). </w:t>
              </w:r>
              <w:r>
                <w:rPr>
                  <w:i/>
                  <w:iCs/>
                  <w:noProof/>
                </w:rPr>
                <w:t>How To Make Custom AI-Generated Text With GPT-2</w:t>
              </w:r>
              <w:r>
                <w:rPr>
                  <w:noProof/>
                </w:rPr>
                <w:t>. Retrieved from Max Woolf's Blog: https://minimaxir.com/2019/09/howto-gpt2/</w:t>
              </w:r>
            </w:p>
            <w:p w14:paraId="7BACD96F" w14:textId="47666D9F" w:rsidR="00A24716" w:rsidRPr="00883643" w:rsidRDefault="00A24716" w:rsidP="00AD7E4F">
              <w:r>
                <w:rPr>
                  <w:b/>
                  <w:bCs/>
                  <w:noProof/>
                </w:rPr>
                <w:fldChar w:fldCharType="end"/>
              </w:r>
            </w:p>
          </w:sdtContent>
        </w:sdt>
      </w:sdtContent>
    </w:sdt>
    <w:sectPr w:rsidR="00A24716" w:rsidRPr="00883643" w:rsidSect="00877007">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57E85B" w14:textId="77777777" w:rsidR="005A0EA2" w:rsidRDefault="005A0EA2" w:rsidP="0082223F">
      <w:pPr>
        <w:spacing w:line="240" w:lineRule="auto"/>
      </w:pPr>
      <w:r>
        <w:separator/>
      </w:r>
    </w:p>
  </w:endnote>
  <w:endnote w:type="continuationSeparator" w:id="0">
    <w:p w14:paraId="78FFF136" w14:textId="77777777" w:rsidR="005A0EA2" w:rsidRDefault="005A0EA2"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6894EC" w14:textId="77777777" w:rsidR="00E82898" w:rsidRDefault="00E828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A4DC73" w14:textId="77777777" w:rsidR="00E82898" w:rsidRDefault="00E828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67F6FC" w14:textId="77777777" w:rsidR="00E82898" w:rsidRDefault="00E828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F51BC7" w14:textId="77777777" w:rsidR="005A0EA2" w:rsidRDefault="005A0EA2" w:rsidP="0082223F">
      <w:pPr>
        <w:spacing w:line="240" w:lineRule="auto"/>
      </w:pPr>
      <w:r>
        <w:separator/>
      </w:r>
    </w:p>
  </w:footnote>
  <w:footnote w:type="continuationSeparator" w:id="0">
    <w:p w14:paraId="67DC240E" w14:textId="77777777" w:rsidR="005A0EA2" w:rsidRDefault="005A0EA2"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0ED656" w14:textId="77777777" w:rsidR="00E82898" w:rsidRDefault="00E828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643D55F7" w:rsidR="00877007" w:rsidRDefault="00877007" w:rsidP="00877007">
    <w:pPr>
      <w:pStyle w:val="Header"/>
    </w:pPr>
    <w:r w:rsidRPr="00877007">
      <w:t>TIM-</w:t>
    </w:r>
    <w:r w:rsidR="00E82898">
      <w:t>8</w:t>
    </w:r>
    <w:r w:rsidR="00D0165E">
      <w:t>1</w:t>
    </w:r>
    <w:r w:rsidR="00E82898">
      <w:t>50</w:t>
    </w:r>
    <w:r w:rsidRPr="00877007">
      <w:t xml:space="preserve">: </w:t>
    </w:r>
    <w:r w:rsidR="00E82898">
      <w:t>Artificial Intelligence</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41B5A" w14:textId="77777777" w:rsidR="00E82898" w:rsidRDefault="00E8289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002BF"/>
    <w:rsid w:val="00013908"/>
    <w:rsid w:val="00016FA8"/>
    <w:rsid w:val="0002587A"/>
    <w:rsid w:val="00036708"/>
    <w:rsid w:val="00036F58"/>
    <w:rsid w:val="000578C9"/>
    <w:rsid w:val="00071484"/>
    <w:rsid w:val="0009593C"/>
    <w:rsid w:val="001143FC"/>
    <w:rsid w:val="00134BF0"/>
    <w:rsid w:val="00163092"/>
    <w:rsid w:val="00183597"/>
    <w:rsid w:val="00194551"/>
    <w:rsid w:val="001A2AFC"/>
    <w:rsid w:val="001B27C4"/>
    <w:rsid w:val="002132E4"/>
    <w:rsid w:val="0025712F"/>
    <w:rsid w:val="002806B7"/>
    <w:rsid w:val="00283615"/>
    <w:rsid w:val="002850ED"/>
    <w:rsid w:val="002C4F41"/>
    <w:rsid w:val="002C7312"/>
    <w:rsid w:val="00336D44"/>
    <w:rsid w:val="00343FCA"/>
    <w:rsid w:val="00396F82"/>
    <w:rsid w:val="003B74B6"/>
    <w:rsid w:val="003D589E"/>
    <w:rsid w:val="003F4714"/>
    <w:rsid w:val="00401D65"/>
    <w:rsid w:val="0040676F"/>
    <w:rsid w:val="004223E8"/>
    <w:rsid w:val="00424108"/>
    <w:rsid w:val="004370B7"/>
    <w:rsid w:val="00456FEC"/>
    <w:rsid w:val="004A217F"/>
    <w:rsid w:val="004A784B"/>
    <w:rsid w:val="004D40D8"/>
    <w:rsid w:val="00502D44"/>
    <w:rsid w:val="00507542"/>
    <w:rsid w:val="0052082A"/>
    <w:rsid w:val="00563362"/>
    <w:rsid w:val="00570DAB"/>
    <w:rsid w:val="00571D19"/>
    <w:rsid w:val="00572940"/>
    <w:rsid w:val="005A0EA2"/>
    <w:rsid w:val="005B36C4"/>
    <w:rsid w:val="005B7079"/>
    <w:rsid w:val="005C21F8"/>
    <w:rsid w:val="005C6C81"/>
    <w:rsid w:val="005E0FB0"/>
    <w:rsid w:val="005E2D01"/>
    <w:rsid w:val="00604AF2"/>
    <w:rsid w:val="006D793E"/>
    <w:rsid w:val="007164B0"/>
    <w:rsid w:val="0073677D"/>
    <w:rsid w:val="00754863"/>
    <w:rsid w:val="007A341E"/>
    <w:rsid w:val="007B6B1F"/>
    <w:rsid w:val="0082223F"/>
    <w:rsid w:val="008350D6"/>
    <w:rsid w:val="008516AC"/>
    <w:rsid w:val="00877007"/>
    <w:rsid w:val="00883643"/>
    <w:rsid w:val="008B5129"/>
    <w:rsid w:val="008F5E43"/>
    <w:rsid w:val="00903DAA"/>
    <w:rsid w:val="009851E0"/>
    <w:rsid w:val="009A757D"/>
    <w:rsid w:val="00A24716"/>
    <w:rsid w:val="00A70570"/>
    <w:rsid w:val="00AB44B8"/>
    <w:rsid w:val="00AD7E4F"/>
    <w:rsid w:val="00AF4701"/>
    <w:rsid w:val="00B13ADF"/>
    <w:rsid w:val="00B20247"/>
    <w:rsid w:val="00B309FF"/>
    <w:rsid w:val="00B52DE9"/>
    <w:rsid w:val="00B83595"/>
    <w:rsid w:val="00BE5315"/>
    <w:rsid w:val="00C04EA4"/>
    <w:rsid w:val="00C348B0"/>
    <w:rsid w:val="00C54DC8"/>
    <w:rsid w:val="00C73692"/>
    <w:rsid w:val="00C74132"/>
    <w:rsid w:val="00C93BB7"/>
    <w:rsid w:val="00CB25E9"/>
    <w:rsid w:val="00CD6026"/>
    <w:rsid w:val="00CE4FCC"/>
    <w:rsid w:val="00CE560E"/>
    <w:rsid w:val="00D0165E"/>
    <w:rsid w:val="00D04975"/>
    <w:rsid w:val="00D75C7B"/>
    <w:rsid w:val="00D85C7B"/>
    <w:rsid w:val="00DB2A57"/>
    <w:rsid w:val="00DE2224"/>
    <w:rsid w:val="00E234E9"/>
    <w:rsid w:val="00E2486B"/>
    <w:rsid w:val="00E54BD6"/>
    <w:rsid w:val="00E82898"/>
    <w:rsid w:val="00EA7C79"/>
    <w:rsid w:val="00EB6431"/>
    <w:rsid w:val="00ED3713"/>
    <w:rsid w:val="00ED40C1"/>
    <w:rsid w:val="00EE1A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C348B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247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755729">
      <w:bodyDiv w:val="1"/>
      <w:marLeft w:val="0"/>
      <w:marRight w:val="0"/>
      <w:marTop w:val="0"/>
      <w:marBottom w:val="0"/>
      <w:divBdr>
        <w:top w:val="none" w:sz="0" w:space="0" w:color="auto"/>
        <w:left w:val="none" w:sz="0" w:space="0" w:color="auto"/>
        <w:bottom w:val="none" w:sz="0" w:space="0" w:color="auto"/>
        <w:right w:val="none" w:sz="0" w:space="0" w:color="auto"/>
      </w:divBdr>
    </w:div>
    <w:div w:id="508250684">
      <w:bodyDiv w:val="1"/>
      <w:marLeft w:val="0"/>
      <w:marRight w:val="0"/>
      <w:marTop w:val="0"/>
      <w:marBottom w:val="0"/>
      <w:divBdr>
        <w:top w:val="none" w:sz="0" w:space="0" w:color="auto"/>
        <w:left w:val="none" w:sz="0" w:space="0" w:color="auto"/>
        <w:bottom w:val="none" w:sz="0" w:space="0" w:color="auto"/>
        <w:right w:val="none" w:sz="0" w:space="0" w:color="auto"/>
      </w:divBdr>
    </w:div>
    <w:div w:id="971788616">
      <w:bodyDiv w:val="1"/>
      <w:marLeft w:val="0"/>
      <w:marRight w:val="0"/>
      <w:marTop w:val="0"/>
      <w:marBottom w:val="0"/>
      <w:divBdr>
        <w:top w:val="none" w:sz="0" w:space="0" w:color="auto"/>
        <w:left w:val="none" w:sz="0" w:space="0" w:color="auto"/>
        <w:bottom w:val="none" w:sz="0" w:space="0" w:color="auto"/>
        <w:right w:val="none" w:sz="0" w:space="0" w:color="auto"/>
      </w:divBdr>
    </w:div>
    <w:div w:id="1184594616">
      <w:bodyDiv w:val="1"/>
      <w:marLeft w:val="0"/>
      <w:marRight w:val="0"/>
      <w:marTop w:val="0"/>
      <w:marBottom w:val="0"/>
      <w:divBdr>
        <w:top w:val="none" w:sz="0" w:space="0" w:color="auto"/>
        <w:left w:val="none" w:sz="0" w:space="0" w:color="auto"/>
        <w:bottom w:val="none" w:sz="0" w:space="0" w:color="auto"/>
        <w:right w:val="none" w:sz="0" w:space="0" w:color="auto"/>
      </w:divBdr>
    </w:div>
    <w:div w:id="1230966385">
      <w:bodyDiv w:val="1"/>
      <w:marLeft w:val="0"/>
      <w:marRight w:val="0"/>
      <w:marTop w:val="0"/>
      <w:marBottom w:val="0"/>
      <w:divBdr>
        <w:top w:val="none" w:sz="0" w:space="0" w:color="auto"/>
        <w:left w:val="none" w:sz="0" w:space="0" w:color="auto"/>
        <w:bottom w:val="none" w:sz="0" w:space="0" w:color="auto"/>
        <w:right w:val="none" w:sz="0" w:space="0" w:color="auto"/>
      </w:divBdr>
    </w:div>
    <w:div w:id="1460338833">
      <w:bodyDiv w:val="1"/>
      <w:marLeft w:val="0"/>
      <w:marRight w:val="0"/>
      <w:marTop w:val="0"/>
      <w:marBottom w:val="0"/>
      <w:divBdr>
        <w:top w:val="none" w:sz="0" w:space="0" w:color="auto"/>
        <w:left w:val="none" w:sz="0" w:space="0" w:color="auto"/>
        <w:bottom w:val="none" w:sz="0" w:space="0" w:color="auto"/>
        <w:right w:val="none" w:sz="0" w:space="0" w:color="auto"/>
      </w:divBdr>
    </w:div>
    <w:div w:id="1566181059">
      <w:bodyDiv w:val="1"/>
      <w:marLeft w:val="0"/>
      <w:marRight w:val="0"/>
      <w:marTop w:val="0"/>
      <w:marBottom w:val="0"/>
      <w:divBdr>
        <w:top w:val="none" w:sz="0" w:space="0" w:color="auto"/>
        <w:left w:val="none" w:sz="0" w:space="0" w:color="auto"/>
        <w:bottom w:val="none" w:sz="0" w:space="0" w:color="auto"/>
        <w:right w:val="none" w:sz="0" w:space="0" w:color="auto"/>
      </w:divBdr>
    </w:div>
    <w:div w:id="1840384616">
      <w:bodyDiv w:val="1"/>
      <w:marLeft w:val="0"/>
      <w:marRight w:val="0"/>
      <w:marTop w:val="0"/>
      <w:marBottom w:val="0"/>
      <w:divBdr>
        <w:top w:val="none" w:sz="0" w:space="0" w:color="auto"/>
        <w:left w:val="none" w:sz="0" w:space="0" w:color="auto"/>
        <w:bottom w:val="none" w:sz="0" w:space="0" w:color="auto"/>
        <w:right w:val="none" w:sz="0" w:space="0" w:color="auto"/>
      </w:divBdr>
    </w:div>
    <w:div w:id="2067951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image" Target="media/image1.png"/><Relationship Id="rId12" Type="http://schemas.openxmlformats.org/officeDocument/2006/relationships/oleObject" Target="embeddings/oleObject1.bin"/><Relationship Id="rId17" Type="http://schemas.openxmlformats.org/officeDocument/2006/relationships/image" Target="media/image10.png"/><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2</b:RefOrder>
  </b:Source>
  <b:Source>
    <b:Tag>Ten201</b:Tag>
    <b:SourceType>InternetSite</b:SourceType>
    <b:Guid>{6298094E-0C02-4BC6-ABBE-45C3B42697AC}</b:Guid>
    <b:Title>Tiny Shakespeare</b:Title>
    <b:Year>2020</b:Year>
    <b:Author>
      <b:Author>
        <b:Corporate>TensorFlow</b:Corporate>
      </b:Author>
    </b:Author>
    <b:InternetSiteTitle>Tensorflow</b:InternetSiteTitle>
    <b:Month>October</b:Month>
    <b:Day>9</b:Day>
    <b:URL>https://www.tensorflow.org/datasets/catalog/tiny_shakespeare</b:URL>
    <b:RefOrder>3</b:RefOrder>
  </b:Source>
  <b:Source>
    <b:Tag>Rad18</b:Tag>
    <b:SourceType>InternetSite</b:SourceType>
    <b:Guid>{90F4CD3E-8620-4DDD-8CD2-F53D8F6EA88C}</b:Guid>
    <b:Author>
      <b:Author>
        <b:NameList>
          <b:Person>
            <b:Last>Radford</b:Last>
            <b:First>A.,</b:First>
            <b:Middle>Wu, J., Child, R., Luan, D., Amodei, D. &amp; Sutskever, I.</b:Middle>
          </b:Person>
        </b:NameList>
      </b:Author>
    </b:Author>
    <b:Title>Language Models are Unsupervised Multitask Learners</b:Title>
    <b:InternetSiteTitle>OpenAI</b:InternetSiteTitle>
    <b:Year>2018</b:Year>
    <b:URL>https://d4mucfpksywv.cloudfront.net/better-language-models/language-models.pdf</b:URL>
    <b:RefOrder>9</b:RefOrder>
  </b:Source>
  <b:Source>
    <b:Tag>Woo19</b:Tag>
    <b:SourceType>InternetSite</b:SourceType>
    <b:Guid>{F08C4829-EEB4-46E9-B40F-486BE81EF3D0}</b:Guid>
    <b:Author>
      <b:Author>
        <b:NameList>
          <b:Person>
            <b:Last>Woolf</b:Last>
            <b:First>M</b:First>
          </b:Person>
        </b:NameList>
      </b:Author>
    </b:Author>
    <b:Title>How To Make Custom AI-Generated Text With GPT-2</b:Title>
    <b:InternetSiteTitle>Max Woolf's Blog</b:InternetSiteTitle>
    <b:Year>2019</b:Year>
    <b:Month>September</b:Month>
    <b:Day>4</b:Day>
    <b:URL>https://minimaxir.com/2019/09/howto-gpt2/</b:URL>
    <b:RefOrder>7</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4</b:RefOrder>
  </b:Source>
  <b:Source>
    <b:Tag>Hug20</b:Tag>
    <b:SourceType>InternetSite</b:SourceType>
    <b:Guid>{E69D3950-0A2E-43D3-A6B0-B00D3EFA6A8E}</b:Guid>
    <b:Author>
      <b:Author>
        <b:Corporate>Hugging Face</b:Corporate>
      </b:Author>
    </b:Author>
    <b:Title>OpenAI GPT2</b:Title>
    <b:InternetSiteTitle>Hugging Face</b:InternetSiteTitle>
    <b:Year>2020</b:Year>
    <b:URL>https://huggingface.co/transformers/model_doc/gpt2.html</b:URL>
    <b:RefOrder>5</b:RefOrder>
  </b:Source>
  <b:Source>
    <b:Tag>Sin17</b:Tag>
    <b:SourceType>ConferenceProceedings</b:SourceType>
    <b:Guid>{F1798668-60F0-4E44-8E1F-76ADB5E624D8}</b:Guid>
    <b:Title>Extracting busines process models using NLP techniques</b:Title>
    <b:JournalName>IEEE 19th Conference on Business Informatics</b:JournalName>
    <b:Year>2017</b:Year>
    <b:Pages>135-139</b:Pages>
    <b:Author>
      <b:Author>
        <b:NameList>
          <b:Person>
            <b:Last>Sintoris</b:Last>
            <b:First>K</b:First>
          </b:Person>
          <b:Person>
            <b:Last>Vergidis</b:Last>
            <b:First>K</b:First>
          </b:Person>
        </b:NameList>
      </b:Author>
    </b:Author>
    <b:City>Thessaloniki, Greece</b:City>
    <b:Publisher>Institute of Electrical and Electronics Engineers</b:Publisher>
    <b:DOI>https://doi-org.proxy1.ncu.edu/10.1080/014492997119879</b:DOI>
    <b:ConferenceName>IEEE 19th Conference on Business Informatics</b:ConferenceName>
    <b:RefOrder>1</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6</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8</b:RefOrder>
  </b:Source>
</b:Sources>
</file>

<file path=customXml/itemProps1.xml><?xml version="1.0" encoding="utf-8"?>
<ds:datastoreItem xmlns:ds="http://schemas.openxmlformats.org/officeDocument/2006/customXml" ds:itemID="{EA56AAD4-9EA4-4F0E-A74D-CB9D31000A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4</TotalTime>
  <Pages>8</Pages>
  <Words>1202</Words>
  <Characters>685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90</cp:revision>
  <dcterms:created xsi:type="dcterms:W3CDTF">2019-05-19T17:38:00Z</dcterms:created>
  <dcterms:modified xsi:type="dcterms:W3CDTF">2020-10-26T02:19:00Z</dcterms:modified>
</cp:coreProperties>
</file>